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B358B" w14:textId="367A0A04" w:rsidR="002923EF" w:rsidRPr="005718CA" w:rsidRDefault="00A03F68" w:rsidP="00F92DB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4"/>
        </w:rPr>
      </w:pPr>
      <w:r w:rsidRPr="005718CA">
        <w:rPr>
          <w:rFonts w:ascii="Times New Roman" w:hAnsi="Times New Roman" w:cs="Times New Roman"/>
          <w:b/>
          <w:bCs/>
          <w:sz w:val="32"/>
          <w:szCs w:val="34"/>
        </w:rPr>
        <w:t>Neet Mehulkumar Mehta</w:t>
      </w:r>
    </w:p>
    <w:p w14:paraId="53876D86" w14:textId="6E986137" w:rsidR="00A03F68" w:rsidRPr="005718CA" w:rsidRDefault="00A03F68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 w:rsidRPr="005718CA">
        <w:rPr>
          <w:rFonts w:ascii="TimesNewRomanPSMT" w:hAnsi="TimesNewRomanPSMT" w:cs="TimesNewRomanPSMT"/>
          <w:sz w:val="24"/>
          <w:szCs w:val="24"/>
        </w:rPr>
        <w:t xml:space="preserve">Worcester, MA | </w:t>
      </w:r>
      <w:hyperlink r:id="rId8" w:history="1">
        <w:r w:rsidRPr="005718CA">
          <w:rPr>
            <w:rStyle w:val="Hyperlink"/>
            <w:rFonts w:ascii="TimesNewRomanPSMT" w:hAnsi="TimesNewRomanPSMT" w:cs="TimesNewRomanPSMT"/>
            <w:sz w:val="24"/>
            <w:szCs w:val="24"/>
          </w:rPr>
          <w:t>nmehta@wpi.edu</w:t>
        </w:r>
      </w:hyperlink>
      <w:r w:rsidRPr="005718CA">
        <w:rPr>
          <w:rFonts w:ascii="TimesNewRomanPSMT" w:hAnsi="TimesNewRomanPSMT" w:cs="TimesNewRomanPSMT"/>
          <w:sz w:val="24"/>
          <w:szCs w:val="24"/>
        </w:rPr>
        <w:t xml:space="preserve"> | +1 (774) 253 7865</w:t>
      </w:r>
    </w:p>
    <w:p w14:paraId="2BA8FB0F" w14:textId="4B7C4D48" w:rsidR="008F1027" w:rsidRPr="005718CA" w:rsidRDefault="00EA0D88" w:rsidP="00FC2051">
      <w:pPr>
        <w:pBdr>
          <w:bottom w:val="single" w:sz="4" w:space="1" w:color="auto"/>
        </w:pBdr>
        <w:spacing w:after="20"/>
        <w:rPr>
          <w:rFonts w:ascii="TimesNewRomanPSMT" w:hAnsi="TimesNewRomanPSMT" w:cs="TimesNewRomanPSMT"/>
          <w:b/>
          <w:bCs/>
          <w:sz w:val="24"/>
          <w:szCs w:val="24"/>
        </w:rPr>
      </w:pPr>
      <w:r w:rsidRPr="005718CA">
        <w:rPr>
          <w:rFonts w:ascii="TimesNewRomanPSMT" w:hAnsi="TimesNewRomanPSMT" w:cs="TimesNewRomanPSMT"/>
          <w:b/>
          <w:bCs/>
          <w:sz w:val="24"/>
          <w:szCs w:val="24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8F1027" w:rsidRPr="005718CA" w14:paraId="40EE8B0F" w14:textId="77777777" w:rsidTr="00D73C7E">
        <w:tc>
          <w:tcPr>
            <w:tcW w:w="5395" w:type="dxa"/>
          </w:tcPr>
          <w:p w14:paraId="071B9AE2" w14:textId="6FE16122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 Polytechnic Institute (WPI)</w:t>
            </w:r>
          </w:p>
        </w:tc>
        <w:tc>
          <w:tcPr>
            <w:tcW w:w="5395" w:type="dxa"/>
          </w:tcPr>
          <w:p w14:paraId="49118A2C" w14:textId="0CB57E40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, MA</w:t>
            </w:r>
          </w:p>
        </w:tc>
      </w:tr>
      <w:tr w:rsidR="008F1027" w:rsidRPr="005718CA" w14:paraId="7F75386F" w14:textId="77777777" w:rsidTr="00D73C7E">
        <w:tc>
          <w:tcPr>
            <w:tcW w:w="5395" w:type="dxa"/>
          </w:tcPr>
          <w:p w14:paraId="4D8EB37F" w14:textId="6D11DBC9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Master of Science- Robotics Engineering, GPA- 3.66/4.00</w:t>
            </w:r>
          </w:p>
        </w:tc>
        <w:tc>
          <w:tcPr>
            <w:tcW w:w="5395" w:type="dxa"/>
          </w:tcPr>
          <w:p w14:paraId="7688F6E9" w14:textId="38A4BE4C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>Dec 202</w:t>
            </w:r>
            <w:r w:rsidR="006731E3" w:rsidRPr="005718CA">
              <w:rPr>
                <w:rFonts w:ascii="TimesNewRomanPS-BoldMT" w:hAnsi="TimesNewRomanPS-BoldMT" w:cs="TimesNewRomanPS-BoldMT"/>
                <w:sz w:val="22"/>
              </w:rPr>
              <w:t>2</w:t>
            </w: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  </w:t>
            </w:r>
          </w:p>
        </w:tc>
      </w:tr>
      <w:tr w:rsidR="008F1027" w:rsidRPr="005718CA" w14:paraId="02A5ED29" w14:textId="77777777" w:rsidTr="00D73C7E">
        <w:tc>
          <w:tcPr>
            <w:tcW w:w="5395" w:type="dxa"/>
          </w:tcPr>
          <w:p w14:paraId="36A51DD3" w14:textId="7E8015AA" w:rsidR="008F1027" w:rsidRPr="005718CA" w:rsidRDefault="008F1027" w:rsidP="008F1027">
            <w:pPr>
              <w:rPr>
                <w:rFonts w:ascii="TimesNewRomanPS-ItalicMT" w:hAnsi="TimesNewRomanPS-ItalicMT" w:cs="TimesNewRomanPS-ItalicMT"/>
                <w:sz w:val="22"/>
              </w:rPr>
            </w:pPr>
            <w:proofErr w:type="spellStart"/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Nirma</w:t>
            </w:r>
            <w:proofErr w:type="spellEnd"/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 xml:space="preserve"> University</w:t>
            </w:r>
          </w:p>
        </w:tc>
        <w:tc>
          <w:tcPr>
            <w:tcW w:w="5395" w:type="dxa"/>
          </w:tcPr>
          <w:p w14:paraId="7775F0DB" w14:textId="1CF0C10A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Ahmedabad, India</w:t>
            </w:r>
          </w:p>
        </w:tc>
      </w:tr>
      <w:tr w:rsidR="008F1027" w:rsidRPr="005718CA" w14:paraId="3478D74B" w14:textId="77777777" w:rsidTr="00D73C7E">
        <w:tc>
          <w:tcPr>
            <w:tcW w:w="5395" w:type="dxa"/>
          </w:tcPr>
          <w:p w14:paraId="6F9FC192" w14:textId="5CE11CD9" w:rsidR="008F1027" w:rsidRPr="005718CA" w:rsidRDefault="006731E3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proofErr w:type="gramStart"/>
            <w:r w:rsidRPr="005718CA">
              <w:rPr>
                <w:rFonts w:ascii="TimesNewRomanPS-ItalicMT" w:hAnsi="TimesNewRomanPS-ItalicMT" w:cs="TimesNewRomanPS-ItalicMT"/>
                <w:sz w:val="22"/>
              </w:rPr>
              <w:t>Bachelors in Mechanical Engineering</w:t>
            </w:r>
            <w:proofErr w:type="gramEnd"/>
            <w:r w:rsidRPr="005718CA">
              <w:rPr>
                <w:rFonts w:ascii="TimesNewRomanPS-ItalicMT" w:hAnsi="TimesNewRomanPS-ItalicMT" w:cs="TimesNewRomanPS-ItalicMT"/>
                <w:sz w:val="22"/>
              </w:rPr>
              <w:t>,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 xml:space="preserve"> GPA- 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7.8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>/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10.00</w:t>
            </w:r>
          </w:p>
        </w:tc>
        <w:tc>
          <w:tcPr>
            <w:tcW w:w="5395" w:type="dxa"/>
          </w:tcPr>
          <w:p w14:paraId="5ED1DF85" w14:textId="111C0365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May 2020  </w:t>
            </w:r>
          </w:p>
        </w:tc>
      </w:tr>
    </w:tbl>
    <w:p w14:paraId="65E98C0F" w14:textId="77777777" w:rsidR="00EA0D88" w:rsidRPr="005718CA" w:rsidRDefault="00EA0D88" w:rsidP="00D220E2">
      <w:pPr>
        <w:spacing w:afterLines="20" w:after="48"/>
        <w:rPr>
          <w:rFonts w:ascii="Times New Roman" w:hAnsi="Times New Roman" w:cs="Times New Roman"/>
          <w:sz w:val="10"/>
          <w:szCs w:val="12"/>
        </w:rPr>
      </w:pPr>
    </w:p>
    <w:p w14:paraId="6F0DFFAB" w14:textId="5685ED79" w:rsidR="00EA0D88" w:rsidRPr="005718CA" w:rsidRDefault="006731E3" w:rsidP="00D220E2">
      <w:pPr>
        <w:pBdr>
          <w:bottom w:val="single" w:sz="4" w:space="1" w:color="auto"/>
        </w:pBdr>
        <w:spacing w:afterLines="20" w:after="48"/>
        <w:rPr>
          <w:rFonts w:ascii="Times New Roman" w:hAnsi="Times New Roman" w:cs="Times New Roman"/>
          <w:b/>
          <w:bCs/>
          <w:sz w:val="24"/>
          <w:szCs w:val="26"/>
        </w:rPr>
      </w:pPr>
      <w:r w:rsidRPr="005718CA">
        <w:rPr>
          <w:rFonts w:ascii="Times New Roman" w:hAnsi="Times New Roman" w:cs="Times New Roman"/>
          <w:b/>
          <w:bCs/>
          <w:sz w:val="24"/>
          <w:szCs w:val="26"/>
        </w:rPr>
        <w:t>KEY SKILLS</w:t>
      </w:r>
    </w:p>
    <w:p w14:paraId="2692B47F" w14:textId="0F42E9F2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Programming Skills</w:t>
      </w:r>
      <w:r w:rsidRPr="005718CA">
        <w:rPr>
          <w:rFonts w:ascii="Times New Roman" w:hAnsi="Times New Roman" w:cs="Times New Roman"/>
          <w:sz w:val="22"/>
        </w:rPr>
        <w:t>:</w:t>
      </w:r>
      <w:r w:rsidRPr="005718CA">
        <w:rPr>
          <w:rFonts w:ascii="Times New Roman" w:hAnsi="Times New Roman" w:cs="Times New Roman"/>
          <w:sz w:val="22"/>
        </w:rPr>
        <w:tab/>
        <w:t xml:space="preserve"> C++, Python, MATLAB</w:t>
      </w:r>
    </w:p>
    <w:p w14:paraId="0111E66C" w14:textId="24D3C949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Tools and Libraries</w:t>
      </w:r>
      <w:r w:rsidRPr="005718CA">
        <w:rPr>
          <w:rFonts w:ascii="Times New Roman" w:hAnsi="Times New Roman" w:cs="Times New Roman"/>
          <w:sz w:val="22"/>
        </w:rPr>
        <w:t xml:space="preserve">: </w:t>
      </w:r>
      <w:r w:rsidRPr="005718CA">
        <w:rPr>
          <w:rFonts w:ascii="Times New Roman" w:hAnsi="Times New Roman" w:cs="Times New Roman"/>
          <w:sz w:val="22"/>
        </w:rPr>
        <w:tab/>
        <w:t xml:space="preserve"> </w:t>
      </w:r>
      <w:r w:rsidR="00187294" w:rsidRPr="005718CA">
        <w:rPr>
          <w:rFonts w:ascii="Times New Roman" w:hAnsi="Times New Roman" w:cs="Times New Roman"/>
          <w:sz w:val="22"/>
        </w:rPr>
        <w:t>TensorFlow</w:t>
      </w:r>
      <w:r w:rsidR="000A5349">
        <w:rPr>
          <w:rFonts w:ascii="Times New Roman" w:hAnsi="Times New Roman" w:cs="Times New Roman"/>
          <w:sz w:val="22"/>
        </w:rPr>
        <w:t>,</w:t>
      </w:r>
      <w:r w:rsidR="00187294" w:rsidRPr="005718CA">
        <w:rPr>
          <w:rFonts w:ascii="Times New Roman" w:hAnsi="Times New Roman" w:cs="Times New Roman"/>
          <w:sz w:val="22"/>
        </w:rPr>
        <w:t xml:space="preserve"> </w:t>
      </w:r>
      <w:r w:rsidRPr="005718CA">
        <w:rPr>
          <w:rFonts w:ascii="Times New Roman" w:hAnsi="Times New Roman" w:cs="Times New Roman"/>
          <w:sz w:val="22"/>
        </w:rPr>
        <w:t>ROS, Gazebo, OpenCV, C</w:t>
      </w:r>
      <w:r w:rsidR="0003689D" w:rsidRPr="005718CA">
        <w:rPr>
          <w:rFonts w:ascii="Times New Roman" w:hAnsi="Times New Roman" w:cs="Times New Roman"/>
          <w:sz w:val="22"/>
        </w:rPr>
        <w:t>ARLA</w:t>
      </w:r>
      <w:r w:rsidRPr="005718CA">
        <w:rPr>
          <w:rFonts w:ascii="Times New Roman" w:hAnsi="Times New Roman" w:cs="Times New Roman"/>
          <w:sz w:val="22"/>
        </w:rPr>
        <w:t xml:space="preserve"> simulator, </w:t>
      </w:r>
      <w:proofErr w:type="spellStart"/>
      <w:r w:rsidRPr="005718CA">
        <w:rPr>
          <w:rFonts w:ascii="Times New Roman" w:hAnsi="Times New Roman" w:cs="Times New Roman"/>
          <w:sz w:val="22"/>
        </w:rPr>
        <w:t>Simscape</w:t>
      </w:r>
      <w:proofErr w:type="spellEnd"/>
      <w:r w:rsidRPr="005718CA">
        <w:rPr>
          <w:rFonts w:ascii="Times New Roman" w:hAnsi="Times New Roman" w:cs="Times New Roman"/>
          <w:sz w:val="22"/>
        </w:rPr>
        <w:t>, Simulink,</w:t>
      </w:r>
      <w:r w:rsidR="007A352B" w:rsidRPr="005718CA">
        <w:rPr>
          <w:rFonts w:ascii="Times New Roman" w:hAnsi="Times New Roman" w:cs="Times New Roman"/>
          <w:sz w:val="22"/>
        </w:rPr>
        <w:t xml:space="preserve"> Git,</w:t>
      </w:r>
      <w:r w:rsidRPr="005718CA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5718CA">
        <w:rPr>
          <w:rFonts w:ascii="Times New Roman" w:hAnsi="Times New Roman" w:cs="Times New Roman"/>
          <w:sz w:val="22"/>
        </w:rPr>
        <w:t>Solidworks</w:t>
      </w:r>
      <w:proofErr w:type="spellEnd"/>
      <w:r w:rsidRPr="005718CA">
        <w:rPr>
          <w:rFonts w:ascii="Times New Roman" w:hAnsi="Times New Roman" w:cs="Times New Roman"/>
          <w:sz w:val="22"/>
        </w:rPr>
        <w:t>,</w:t>
      </w:r>
      <w:r w:rsidR="006731E3" w:rsidRPr="005718CA">
        <w:rPr>
          <w:rFonts w:ascii="Times New Roman" w:hAnsi="Times New Roman" w:cs="Times New Roman"/>
          <w:sz w:val="22"/>
        </w:rPr>
        <w:t xml:space="preserve"> ANSYS</w:t>
      </w:r>
      <w:r w:rsidR="00187294" w:rsidRPr="005718CA">
        <w:rPr>
          <w:rFonts w:ascii="Times New Roman" w:hAnsi="Times New Roman" w:cs="Times New Roman"/>
          <w:sz w:val="22"/>
        </w:rPr>
        <w:t xml:space="preserve">, </w:t>
      </w:r>
      <w:r w:rsidRPr="005718CA">
        <w:rPr>
          <w:rFonts w:ascii="Times New Roman" w:hAnsi="Times New Roman" w:cs="Times New Roman"/>
          <w:sz w:val="22"/>
        </w:rPr>
        <w:t>Blender 3D</w:t>
      </w:r>
      <w:r w:rsidR="006731E3" w:rsidRPr="005718CA">
        <w:rPr>
          <w:rFonts w:ascii="Times New Roman" w:hAnsi="Times New Roman" w:cs="Times New Roman"/>
          <w:sz w:val="22"/>
        </w:rPr>
        <w:t>.</w:t>
      </w:r>
    </w:p>
    <w:p w14:paraId="283BA10D" w14:textId="77777777" w:rsidR="00D220E2" w:rsidRPr="005718CA" w:rsidRDefault="00D220E2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10"/>
          <w:szCs w:val="10"/>
        </w:rPr>
      </w:pPr>
    </w:p>
    <w:p w14:paraId="54BE493B" w14:textId="5608BCB0" w:rsidR="006731E3" w:rsidRPr="005718CA" w:rsidRDefault="006731E3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2335"/>
      </w:tblGrid>
      <w:tr w:rsidR="00FC2051" w:rsidRPr="005718CA" w14:paraId="4497FD64" w14:textId="77777777" w:rsidTr="007A3FAE">
        <w:tc>
          <w:tcPr>
            <w:tcW w:w="8455" w:type="dxa"/>
          </w:tcPr>
          <w:p w14:paraId="15E0B1AF" w14:textId="77777777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e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</w:rPr>
              <w:t xml:space="preserve"> for Plasma Research (IPR)</w:t>
            </w:r>
          </w:p>
          <w:p w14:paraId="723B8F72" w14:textId="7A81EDF9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>Research Intern</w:t>
            </w:r>
          </w:p>
        </w:tc>
        <w:tc>
          <w:tcPr>
            <w:tcW w:w="2335" w:type="dxa"/>
          </w:tcPr>
          <w:p w14:paraId="03488B9B" w14:textId="7777777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Gandhinagar, India</w:t>
            </w:r>
          </w:p>
          <w:p w14:paraId="71FAFBBA" w14:textId="38EE1DB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Jan 2020 – May 2020</w:t>
            </w:r>
          </w:p>
        </w:tc>
      </w:tr>
      <w:tr w:rsidR="00FC2051" w:rsidRPr="005718CA" w14:paraId="2CE73278" w14:textId="77777777" w:rsidTr="007A3FAE">
        <w:tc>
          <w:tcPr>
            <w:tcW w:w="10790" w:type="dxa"/>
            <w:gridSpan w:val="2"/>
          </w:tcPr>
          <w:p w14:paraId="5CE2C0AA" w14:textId="77777777" w:rsidR="006C7B32" w:rsidRPr="005718CA" w:rsidRDefault="006C7B32" w:rsidP="006C7B32">
            <w:pPr>
              <w:pStyle w:val="ListParagraph"/>
              <w:spacing w:after="20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4080EBE9" w14:textId="5793D1C1" w:rsidR="00FC2051" w:rsidRPr="005718CA" w:rsidRDefault="00FC2051" w:rsidP="00274F8C">
            <w:pPr>
              <w:pStyle w:val="ListParagraph"/>
              <w:numPr>
                <w:ilvl w:val="0"/>
                <w:numId w:val="3"/>
              </w:numPr>
              <w:spacing w:after="20"/>
              <w:ind w:left="360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Developed a fully working model 5-DOF serial manipulator on </w:t>
            </w:r>
            <w:r w:rsidR="0003689D" w:rsidRPr="005718CA">
              <w:rPr>
                <w:rFonts w:ascii="Times New Roman" w:hAnsi="Times New Roman" w:cs="Times New Roman"/>
                <w:szCs w:val="20"/>
              </w:rPr>
              <w:t xml:space="preserve">an </w:t>
            </w:r>
            <w:r w:rsidRPr="005718CA">
              <w:rPr>
                <w:rFonts w:ascii="Times New Roman" w:hAnsi="Times New Roman" w:cs="Times New Roman"/>
                <w:szCs w:val="20"/>
              </w:rPr>
              <w:t>omnidirectional platform for inspection of Tokamak reactor</w:t>
            </w:r>
            <w:r w:rsidR="002203CC" w:rsidRPr="005718CA">
              <w:rPr>
                <w:rFonts w:ascii="Times New Roman" w:hAnsi="Times New Roman" w:cs="Times New Roman"/>
                <w:szCs w:val="20"/>
              </w:rPr>
              <w:t xml:space="preserve"> that can be controlled by VR setup</w:t>
            </w:r>
            <w:r w:rsidRPr="005718CA">
              <w:rPr>
                <w:rFonts w:ascii="Times New Roman" w:hAnsi="Times New Roman" w:cs="Times New Roman"/>
                <w:szCs w:val="20"/>
              </w:rPr>
              <w:t>.</w:t>
            </w:r>
          </w:p>
        </w:tc>
      </w:tr>
    </w:tbl>
    <w:p w14:paraId="160D1E40" w14:textId="08654956" w:rsidR="00EA0D88" w:rsidRPr="005718CA" w:rsidRDefault="00EA0D88" w:rsidP="00D220E2">
      <w:pPr>
        <w:spacing w:after="0"/>
        <w:rPr>
          <w:rFonts w:ascii="Times New Roman" w:hAnsi="Times New Roman" w:cs="Times New Roman"/>
          <w:b/>
          <w:bCs/>
          <w:sz w:val="10"/>
          <w:szCs w:val="12"/>
        </w:rPr>
      </w:pPr>
    </w:p>
    <w:p w14:paraId="5D7F6F61" w14:textId="245F7361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05"/>
        <w:gridCol w:w="1885"/>
      </w:tblGrid>
      <w:tr w:rsidR="00BE3A1C" w:rsidRPr="005718CA" w14:paraId="6AD23840" w14:textId="77777777" w:rsidTr="002437C5">
        <w:tc>
          <w:tcPr>
            <w:tcW w:w="8905" w:type="dxa"/>
          </w:tcPr>
          <w:p w14:paraId="0D2FBFDE" w14:textId="75E36DF5" w:rsidR="00BE3A1C" w:rsidRPr="005718CA" w:rsidRDefault="00BE3A1C" w:rsidP="00BE3A1C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ognitive Medical Technology (COMET) Lab, WPI</w:t>
            </w:r>
          </w:p>
        </w:tc>
        <w:tc>
          <w:tcPr>
            <w:tcW w:w="1885" w:type="dxa"/>
          </w:tcPr>
          <w:p w14:paraId="7BE066BC" w14:textId="1BA26B38" w:rsidR="00D73C7E" w:rsidRPr="005718CA" w:rsidRDefault="00BE3A1C" w:rsidP="00D73C7E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cester, MA</w:t>
            </w:r>
          </w:p>
        </w:tc>
      </w:tr>
      <w:tr w:rsidR="00BE3A1C" w:rsidRPr="005718CA" w14:paraId="6CD443C7" w14:textId="77777777" w:rsidTr="002437C5">
        <w:tc>
          <w:tcPr>
            <w:tcW w:w="8905" w:type="dxa"/>
          </w:tcPr>
          <w:p w14:paraId="1DC4D621" w14:textId="542FF4B7" w:rsidR="00BE3A1C" w:rsidRPr="005718CA" w:rsidRDefault="005932E6" w:rsidP="00D73C7E">
            <w:pPr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 xml:space="preserve">Modeling the Kinematics and Dynamics of Continuum robot using Machine Learning Techniques </w:t>
            </w:r>
          </w:p>
        </w:tc>
        <w:tc>
          <w:tcPr>
            <w:tcW w:w="1885" w:type="dxa"/>
          </w:tcPr>
          <w:p w14:paraId="2357729A" w14:textId="2E1EBC4E" w:rsidR="00BE3A1C" w:rsidRPr="005718CA" w:rsidRDefault="00DC7A22" w:rsidP="00BE3A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>Sept 2021 - Present</w:t>
            </w:r>
          </w:p>
        </w:tc>
      </w:tr>
      <w:tr w:rsidR="00D73C7E" w:rsidRPr="005718CA" w14:paraId="3D505135" w14:textId="77777777" w:rsidTr="002437C5">
        <w:tc>
          <w:tcPr>
            <w:tcW w:w="10790" w:type="dxa"/>
            <w:gridSpan w:val="2"/>
          </w:tcPr>
          <w:p w14:paraId="2D079096" w14:textId="77777777" w:rsidR="006C7B32" w:rsidRPr="005718CA" w:rsidRDefault="006C7B32" w:rsidP="006C7B32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5B347E94" w14:textId="77777777" w:rsidR="004D5C67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 w:rsidRPr="004104BC">
              <w:rPr>
                <w:rFonts w:ascii="Times New Roman" w:hAnsi="Times New Roman" w:cs="Times New Roman"/>
                <w:szCs w:val="20"/>
              </w:rPr>
              <w:t>Developed a deep neural network to model the complex and recursive kinematics and dynamics of continuum robot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2F933476" w14:textId="73C98C7C" w:rsidR="004104BC" w:rsidRPr="005718CA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evelop a LWPR (</w:t>
            </w:r>
            <w:proofErr w:type="gramStart"/>
            <w:r>
              <w:rPr>
                <w:rFonts w:ascii="Times New Roman" w:hAnsi="Times New Roman" w:cs="Times New Roman"/>
                <w:szCs w:val="20"/>
              </w:rPr>
              <w:t>Locally-weighted</w:t>
            </w:r>
            <w:proofErr w:type="gramEnd"/>
            <w:r>
              <w:rPr>
                <w:rFonts w:ascii="Times New Roman" w:hAnsi="Times New Roman" w:cs="Times New Roman"/>
                <w:szCs w:val="20"/>
              </w:rPr>
              <w:t xml:space="preserve"> projection regression) model and compare time complexity of algorithm with DNN.</w:t>
            </w:r>
          </w:p>
        </w:tc>
      </w:tr>
    </w:tbl>
    <w:p w14:paraId="1D33934D" w14:textId="77777777" w:rsidR="00D220E2" w:rsidRPr="005718CA" w:rsidRDefault="00D220E2" w:rsidP="00D220E2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/>
          <w:bCs/>
          <w:sz w:val="10"/>
          <w:szCs w:val="10"/>
        </w:rPr>
      </w:pPr>
    </w:p>
    <w:p w14:paraId="7BFCF7CA" w14:textId="161F5DFF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2065"/>
      </w:tblGrid>
      <w:tr w:rsidR="002437C5" w:rsidRPr="005718CA" w14:paraId="140F7681" w14:textId="77777777" w:rsidTr="001116D7">
        <w:tc>
          <w:tcPr>
            <w:tcW w:w="8725" w:type="dxa"/>
          </w:tcPr>
          <w:p w14:paraId="0C4C84A2" w14:textId="2948D384" w:rsidR="002437C5" w:rsidRPr="005718CA" w:rsidRDefault="002437C5" w:rsidP="002437C5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eal-time monocular vision-based SLAM with NVIDIA Jetson, CNN</w:t>
            </w:r>
            <w:r w:rsidR="008013A2"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,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and ROS</w:t>
            </w:r>
          </w:p>
        </w:tc>
        <w:tc>
          <w:tcPr>
            <w:tcW w:w="2065" w:type="dxa"/>
          </w:tcPr>
          <w:p w14:paraId="6E88E03D" w14:textId="1C4179CD" w:rsidR="002437C5" w:rsidRPr="005718CA" w:rsidRDefault="002437C5" w:rsidP="002437C5">
            <w:pPr>
              <w:jc w:val="right"/>
              <w:rPr>
                <w:rFonts w:ascii="Times New Roman" w:hAnsi="Times New Roman" w:cs="Times New Roman"/>
              </w:rPr>
            </w:pPr>
            <w:r w:rsidRPr="005718CA">
              <w:rPr>
                <w:rFonts w:ascii="Times New Roman" w:hAnsi="Times New Roman" w:cs="Times New Roman"/>
              </w:rPr>
              <w:t>Sept 2021 – Present</w:t>
            </w:r>
          </w:p>
        </w:tc>
      </w:tr>
      <w:tr w:rsidR="002437C5" w:rsidRPr="005718CA" w14:paraId="4D4E05C7" w14:textId="77777777" w:rsidTr="001116D7">
        <w:tc>
          <w:tcPr>
            <w:tcW w:w="10790" w:type="dxa"/>
            <w:gridSpan w:val="2"/>
          </w:tcPr>
          <w:p w14:paraId="79416938" w14:textId="77777777" w:rsidR="006C7B32" w:rsidRPr="005718CA" w:rsidRDefault="006C7B32" w:rsidP="006C7B32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7AAA5446" w14:textId="3BEA7426" w:rsidR="002437C5" w:rsidRDefault="002437C5" w:rsidP="002437C5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Study different CNN architectures and techniques for depth reconstruction from </w:t>
            </w:r>
            <w:r w:rsidR="008013A2" w:rsidRPr="005718CA">
              <w:rPr>
                <w:rFonts w:ascii="Times New Roman" w:hAnsi="Times New Roman" w:cs="Times New Roman"/>
                <w:szCs w:val="20"/>
              </w:rPr>
              <w:t xml:space="preserve">a </w:t>
            </w:r>
            <w:r w:rsidRPr="005718CA">
              <w:rPr>
                <w:rFonts w:ascii="Times New Roman" w:hAnsi="Times New Roman" w:cs="Times New Roman"/>
                <w:szCs w:val="20"/>
              </w:rPr>
              <w:t>single image.</w:t>
            </w:r>
          </w:p>
          <w:p w14:paraId="3B0BC33E" w14:textId="1F745DD6" w:rsidR="002437C5" w:rsidRPr="004104BC" w:rsidRDefault="004104BC" w:rsidP="004104BC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Implement FCNN 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architectures as a part of the RTAB-MAP </w:t>
            </w:r>
            <w:proofErr w:type="spellStart"/>
            <w:r w:rsidRPr="005718CA">
              <w:rPr>
                <w:rFonts w:ascii="Times New Roman" w:hAnsi="Times New Roman" w:cs="Times New Roman"/>
                <w:szCs w:val="20"/>
              </w:rPr>
              <w:t>vSLAM</w:t>
            </w:r>
            <w:proofErr w:type="spellEnd"/>
            <w:r w:rsidRPr="005718CA">
              <w:rPr>
                <w:rFonts w:ascii="Times New Roman" w:hAnsi="Times New Roman" w:cs="Times New Roman"/>
                <w:szCs w:val="20"/>
              </w:rPr>
              <w:t xml:space="preserve"> algorithm pipeline to estimate the position of the moving Jetson nano and build the 3D map of the unknown indoor environment.</w:t>
            </w:r>
          </w:p>
        </w:tc>
      </w:tr>
      <w:tr w:rsidR="006A4B3A" w:rsidRPr="005718CA" w14:paraId="1D7F4A2F" w14:textId="77777777" w:rsidTr="001116D7">
        <w:tc>
          <w:tcPr>
            <w:tcW w:w="8725" w:type="dxa"/>
          </w:tcPr>
          <w:p w14:paraId="4F8D5094" w14:textId="77777777" w:rsidR="00511377" w:rsidRPr="005718CA" w:rsidRDefault="00511377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4269D1B5" w14:textId="4ECBE852" w:rsidR="006A4B3A" w:rsidRPr="005718CA" w:rsidRDefault="006A4B3A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Motion Forecasting for Autonomous Vehicles</w:t>
            </w:r>
            <w:r w:rsidR="003D12AF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(Deep Learning)</w:t>
            </w:r>
          </w:p>
        </w:tc>
        <w:tc>
          <w:tcPr>
            <w:tcW w:w="2065" w:type="dxa"/>
          </w:tcPr>
          <w:p w14:paraId="23FEB3DB" w14:textId="77777777" w:rsidR="006C7B32" w:rsidRPr="005718CA" w:rsidRDefault="006C7B32" w:rsidP="006A4B3A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09EF739" w14:textId="169D1A17" w:rsidR="006A4B3A" w:rsidRPr="005718CA" w:rsidRDefault="006A4B3A" w:rsidP="006A4B3A">
            <w:pPr>
              <w:jc w:val="right"/>
              <w:rPr>
                <w:rFonts w:ascii="Times New Roman" w:hAnsi="Times New Roman" w:cs="Times New Roman"/>
              </w:rPr>
            </w:pPr>
            <w:r w:rsidRPr="005718CA">
              <w:rPr>
                <w:rFonts w:ascii="Times New Roman" w:hAnsi="Times New Roman" w:cs="Times New Roman"/>
              </w:rPr>
              <w:t>Sept 2021 – Present</w:t>
            </w:r>
          </w:p>
        </w:tc>
      </w:tr>
      <w:tr w:rsidR="00926708" w:rsidRPr="005718CA" w14:paraId="47963FF1" w14:textId="77777777" w:rsidTr="001116D7">
        <w:tc>
          <w:tcPr>
            <w:tcW w:w="10790" w:type="dxa"/>
            <w:gridSpan w:val="2"/>
          </w:tcPr>
          <w:p w14:paraId="70F67BC4" w14:textId="77777777" w:rsidR="006C7B32" w:rsidRPr="005718CA" w:rsidRDefault="006C7B32" w:rsidP="006C7B32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10"/>
              </w:rPr>
            </w:pPr>
          </w:p>
          <w:p w14:paraId="34DE19F3" w14:textId="6A550610" w:rsidR="00926708" w:rsidRPr="005718CA" w:rsidRDefault="00926708" w:rsidP="00926708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Train</w:t>
            </w:r>
            <w:r w:rsidR="004104BC">
              <w:rPr>
                <w:rFonts w:ascii="Times New Roman" w:hAnsi="Times New Roman" w:cs="Times New Roman"/>
                <w:szCs w:val="20"/>
              </w:rPr>
              <w:t xml:space="preserve"> and test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a combined GANs and LSTM based architecture for trajectory prediction of self-driving cars on </w:t>
            </w:r>
            <w:r w:rsidR="008013A2" w:rsidRPr="005718CA">
              <w:rPr>
                <w:rFonts w:ascii="Times New Roman" w:hAnsi="Times New Roman" w:cs="Times New Roman"/>
                <w:szCs w:val="20"/>
              </w:rPr>
              <w:t>the</w:t>
            </w:r>
            <w:r w:rsidR="004104BC">
              <w:rPr>
                <w:rFonts w:ascii="Times New Roman" w:hAnsi="Times New Roman" w:cs="Times New Roman"/>
                <w:szCs w:val="20"/>
              </w:rPr>
              <w:t xml:space="preserve"> </w:t>
            </w:r>
            <w:proofErr w:type="spellStart"/>
            <w:r w:rsidR="004104BC">
              <w:rPr>
                <w:rFonts w:ascii="Times New Roman" w:hAnsi="Times New Roman" w:cs="Times New Roman"/>
                <w:szCs w:val="20"/>
              </w:rPr>
              <w:t>Argoverse</w:t>
            </w:r>
            <w:proofErr w:type="spellEnd"/>
            <w:r w:rsidR="008013A2" w:rsidRPr="005718CA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5718CA">
              <w:rPr>
                <w:rFonts w:ascii="Times New Roman" w:hAnsi="Times New Roman" w:cs="Times New Roman"/>
                <w:szCs w:val="20"/>
              </w:rPr>
              <w:t>dataset.</w:t>
            </w:r>
          </w:p>
        </w:tc>
      </w:tr>
      <w:tr w:rsidR="003D12AF" w:rsidRPr="005718CA" w14:paraId="6D7F8A5B" w14:textId="77777777" w:rsidTr="001116D7">
        <w:tc>
          <w:tcPr>
            <w:tcW w:w="8725" w:type="dxa"/>
          </w:tcPr>
          <w:p w14:paraId="0D002B52" w14:textId="77777777" w:rsidR="003D12AF" w:rsidRDefault="003D12AF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4251647E" w14:textId="1A2E5CF0" w:rsidR="003D12AF" w:rsidRDefault="003D12AF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Obstacle detection using LiDAR</w:t>
            </w:r>
            <w:r w:rsidR="006731C3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</w:tc>
        <w:tc>
          <w:tcPr>
            <w:tcW w:w="2065" w:type="dxa"/>
          </w:tcPr>
          <w:p w14:paraId="3B9EC3BA" w14:textId="77777777" w:rsidR="003D12AF" w:rsidRPr="009C4C86" w:rsidRDefault="003D12AF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4788FDDB" w14:textId="1D6450AA" w:rsidR="003D12AF" w:rsidRPr="009C4C86" w:rsidRDefault="003D12AF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  <w:r w:rsidRPr="005718CA">
              <w:rPr>
                <w:rFonts w:ascii="Times New Roman" w:hAnsi="Times New Roman" w:cs="Times New Roman"/>
              </w:rPr>
              <w:t xml:space="preserve">Sept 2021 – </w:t>
            </w:r>
            <w:r>
              <w:rPr>
                <w:rFonts w:ascii="Times New Roman" w:hAnsi="Times New Roman" w:cs="Times New Roman"/>
              </w:rPr>
              <w:t>Oct 2021</w:t>
            </w:r>
          </w:p>
        </w:tc>
      </w:tr>
      <w:tr w:rsidR="008E6209" w:rsidRPr="005718CA" w14:paraId="678C15F0" w14:textId="77777777" w:rsidTr="001116D7">
        <w:tc>
          <w:tcPr>
            <w:tcW w:w="10790" w:type="dxa"/>
            <w:gridSpan w:val="2"/>
          </w:tcPr>
          <w:p w14:paraId="4BBA9CDB" w14:textId="77777777" w:rsidR="008E6209" w:rsidRPr="009C4C86" w:rsidRDefault="008E6209" w:rsidP="008E6209">
            <w:pPr>
              <w:rPr>
                <w:rFonts w:ascii="Times New Roman" w:hAnsi="Times New Roman" w:cs="Times New Roman"/>
                <w:sz w:val="8"/>
                <w:szCs w:val="10"/>
              </w:rPr>
            </w:pPr>
          </w:p>
          <w:p w14:paraId="1AE1E7F3" w14:textId="65EB0F22" w:rsidR="008E6209" w:rsidRPr="00AD567E" w:rsidRDefault="00AD567E" w:rsidP="00AD567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12"/>
              </w:rPr>
              <w:t xml:space="preserve">Used Point Cloud Data to detect </w:t>
            </w:r>
            <w:proofErr w:type="spellStart"/>
            <w:r>
              <w:rPr>
                <w:rFonts w:ascii="Times New Roman" w:hAnsi="Times New Roman" w:cs="Times New Roman"/>
                <w:szCs w:val="12"/>
              </w:rPr>
              <w:t>Obstcales</w:t>
            </w:r>
            <w:proofErr w:type="spellEnd"/>
            <w:r>
              <w:rPr>
                <w:rFonts w:ascii="Times New Roman" w:hAnsi="Times New Roman" w:cs="Times New Roman"/>
                <w:szCs w:val="12"/>
              </w:rPr>
              <w:t>.</w:t>
            </w:r>
          </w:p>
        </w:tc>
      </w:tr>
      <w:tr w:rsidR="003D12AF" w:rsidRPr="005718CA" w14:paraId="628520DB" w14:textId="77777777" w:rsidTr="001116D7">
        <w:tc>
          <w:tcPr>
            <w:tcW w:w="8725" w:type="dxa"/>
          </w:tcPr>
          <w:p w14:paraId="461B8FA4" w14:textId="77777777" w:rsidR="003D12AF" w:rsidRDefault="003D12AF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1EFB1640" w14:textId="27FBBA61" w:rsidR="003D12AF" w:rsidRPr="009C4C86" w:rsidRDefault="003D12AF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9C4C86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Unscented Kalman Filter Highway Project</w:t>
            </w:r>
          </w:p>
        </w:tc>
        <w:tc>
          <w:tcPr>
            <w:tcW w:w="2065" w:type="dxa"/>
          </w:tcPr>
          <w:p w14:paraId="2E075708" w14:textId="77777777" w:rsidR="003D12AF" w:rsidRPr="009C4C86" w:rsidRDefault="003D12AF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1916966" w14:textId="5B6A18BA" w:rsidR="003D12AF" w:rsidRPr="009C4C86" w:rsidRDefault="003D12AF" w:rsidP="003D12AF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Sept 2021 – Present</w:t>
            </w:r>
          </w:p>
        </w:tc>
      </w:tr>
      <w:tr w:rsidR="003D12AF" w:rsidRPr="005718CA" w14:paraId="4106EFBB" w14:textId="77777777" w:rsidTr="001116D7">
        <w:tc>
          <w:tcPr>
            <w:tcW w:w="10790" w:type="dxa"/>
            <w:gridSpan w:val="2"/>
          </w:tcPr>
          <w:p w14:paraId="09ACA2B6" w14:textId="77777777" w:rsidR="003D12AF" w:rsidRPr="009C4C86" w:rsidRDefault="003D12AF" w:rsidP="003D12AF">
            <w:pPr>
              <w:rPr>
                <w:rFonts w:ascii="Times New Roman" w:hAnsi="Times New Roman" w:cs="Times New Roman"/>
                <w:sz w:val="8"/>
                <w:szCs w:val="10"/>
              </w:rPr>
            </w:pPr>
          </w:p>
          <w:p w14:paraId="05B06BDD" w14:textId="77777777" w:rsidR="00AD567E" w:rsidRPr="008E6209" w:rsidRDefault="00AD567E" w:rsidP="00AD567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 w:rsidRPr="009C4C86">
              <w:rPr>
                <w:rFonts w:ascii="Times New Roman" w:hAnsi="Times New Roman" w:cs="Times New Roman"/>
                <w:szCs w:val="20"/>
              </w:rPr>
              <w:t>Implement an Unscented Kalman Filter to estimate the state of multiple cars on a highway using noisy lidar and radar measurements.</w:t>
            </w:r>
          </w:p>
          <w:p w14:paraId="5F6501E7" w14:textId="5C26AEF6" w:rsidR="003D12AF" w:rsidRPr="009C4C86" w:rsidRDefault="00AD567E" w:rsidP="00AD567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 w:rsidRPr="008E6209">
              <w:rPr>
                <w:rFonts w:ascii="Times New Roman" w:hAnsi="Times New Roman" w:cs="Times New Roman"/>
              </w:rPr>
              <w:t>Obtain RMSE values that are in the acceptable range.</w:t>
            </w:r>
          </w:p>
        </w:tc>
      </w:tr>
      <w:tr w:rsidR="003D12AF" w:rsidRPr="005718CA" w14:paraId="73EBC5B4" w14:textId="77777777" w:rsidTr="001116D7">
        <w:tc>
          <w:tcPr>
            <w:tcW w:w="8725" w:type="dxa"/>
          </w:tcPr>
          <w:p w14:paraId="3F600164" w14:textId="77777777" w:rsidR="003D12AF" w:rsidRDefault="003D12AF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181CCD6F" w14:textId="6AC125ED" w:rsidR="003D12AF" w:rsidRPr="005718CA" w:rsidRDefault="003D12AF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amera based 2D feature tracking</w:t>
            </w:r>
          </w:p>
        </w:tc>
        <w:tc>
          <w:tcPr>
            <w:tcW w:w="2065" w:type="dxa"/>
          </w:tcPr>
          <w:p w14:paraId="7838AA07" w14:textId="77777777" w:rsidR="003D12AF" w:rsidRPr="009C4C86" w:rsidRDefault="003D12AF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401CB94" w14:textId="30DFB5CC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  <w:r w:rsidRPr="005718CA">
              <w:rPr>
                <w:rFonts w:ascii="Times New Roman" w:hAnsi="Times New Roman" w:cs="Times New Roman"/>
              </w:rPr>
              <w:t>Sept 2021 – Present</w:t>
            </w:r>
          </w:p>
        </w:tc>
      </w:tr>
      <w:tr w:rsidR="003D12AF" w:rsidRPr="005718CA" w14:paraId="60C16155" w14:textId="77777777" w:rsidTr="001116D7">
        <w:tc>
          <w:tcPr>
            <w:tcW w:w="10790" w:type="dxa"/>
            <w:gridSpan w:val="2"/>
          </w:tcPr>
          <w:p w14:paraId="4C211FB6" w14:textId="77777777" w:rsidR="003D12AF" w:rsidRPr="009C4C86" w:rsidRDefault="003D12AF" w:rsidP="003D12AF">
            <w:pPr>
              <w:rPr>
                <w:rFonts w:ascii="Times New Roman" w:hAnsi="Times New Roman" w:cs="Times New Roman"/>
                <w:sz w:val="8"/>
                <w:szCs w:val="10"/>
              </w:rPr>
            </w:pPr>
          </w:p>
          <w:p w14:paraId="63342399" w14:textId="0BAC7B37" w:rsidR="003D12AF" w:rsidRPr="00066D06" w:rsidRDefault="003D12AF" w:rsidP="003D12AF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066D06">
              <w:rPr>
                <w:rFonts w:ascii="Times New Roman" w:hAnsi="Times New Roman" w:cs="Times New Roman"/>
                <w:szCs w:val="20"/>
              </w:rPr>
              <w:t>Load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066D06">
              <w:rPr>
                <w:rFonts w:ascii="Times New Roman" w:hAnsi="Times New Roman" w:cs="Times New Roman"/>
                <w:szCs w:val="20"/>
              </w:rPr>
              <w:t>images, setting up data structures and putting everything into a ring buffer to optimize memory load.</w:t>
            </w:r>
          </w:p>
          <w:p w14:paraId="6246A2E9" w14:textId="2D3095AA" w:rsidR="003D12AF" w:rsidRPr="00066D06" w:rsidRDefault="003D12AF" w:rsidP="003D12AF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</w:t>
            </w:r>
            <w:r w:rsidRPr="00066D06">
              <w:rPr>
                <w:rFonts w:ascii="Times New Roman" w:hAnsi="Times New Roman" w:cs="Times New Roman"/>
                <w:szCs w:val="20"/>
              </w:rPr>
              <w:t xml:space="preserve">ntegrate several </w:t>
            </w:r>
            <w:proofErr w:type="spellStart"/>
            <w:r w:rsidRPr="00066D06">
              <w:rPr>
                <w:rFonts w:ascii="Times New Roman" w:hAnsi="Times New Roman" w:cs="Times New Roman"/>
                <w:szCs w:val="20"/>
              </w:rPr>
              <w:t>keypoint</w:t>
            </w:r>
            <w:proofErr w:type="spellEnd"/>
            <w:r w:rsidRPr="00066D06">
              <w:rPr>
                <w:rFonts w:ascii="Times New Roman" w:hAnsi="Times New Roman" w:cs="Times New Roman"/>
                <w:szCs w:val="20"/>
              </w:rPr>
              <w:t xml:space="preserve"> detectors such as HARRIS, FAST, BRISK and SIFT and compare them </w:t>
            </w:r>
            <w:proofErr w:type="gramStart"/>
            <w:r w:rsidRPr="00066D06">
              <w:rPr>
                <w:rFonts w:ascii="Times New Roman" w:hAnsi="Times New Roman" w:cs="Times New Roman"/>
                <w:szCs w:val="20"/>
              </w:rPr>
              <w:t>with regard to</w:t>
            </w:r>
            <w:proofErr w:type="gramEnd"/>
            <w:r w:rsidRPr="00066D06">
              <w:rPr>
                <w:rFonts w:ascii="Times New Roman" w:hAnsi="Times New Roman" w:cs="Times New Roman"/>
                <w:szCs w:val="20"/>
              </w:rPr>
              <w:t xml:space="preserve"> number of </w:t>
            </w:r>
            <w:proofErr w:type="spellStart"/>
            <w:r w:rsidRPr="00066D06">
              <w:rPr>
                <w:rFonts w:ascii="Times New Roman" w:hAnsi="Times New Roman" w:cs="Times New Roman"/>
                <w:szCs w:val="20"/>
              </w:rPr>
              <w:t>keypoints</w:t>
            </w:r>
            <w:proofErr w:type="spellEnd"/>
            <w:r w:rsidRPr="00066D06">
              <w:rPr>
                <w:rFonts w:ascii="Times New Roman" w:hAnsi="Times New Roman" w:cs="Times New Roman"/>
                <w:szCs w:val="20"/>
              </w:rPr>
              <w:t xml:space="preserve"> and speed.</w:t>
            </w:r>
          </w:p>
          <w:p w14:paraId="29F61647" w14:textId="7974723F" w:rsidR="003D12AF" w:rsidRPr="00066D06" w:rsidRDefault="003D12AF" w:rsidP="003D12AF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</w:t>
            </w:r>
            <w:r w:rsidRPr="00066D06">
              <w:rPr>
                <w:rFonts w:ascii="Times New Roman" w:hAnsi="Times New Roman" w:cs="Times New Roman"/>
                <w:szCs w:val="20"/>
              </w:rPr>
              <w:t xml:space="preserve"> descriptor extraction and matching using brute force </w:t>
            </w:r>
            <w:proofErr w:type="gramStart"/>
            <w:r w:rsidRPr="00066D06">
              <w:rPr>
                <w:rFonts w:ascii="Times New Roman" w:hAnsi="Times New Roman" w:cs="Times New Roman"/>
                <w:szCs w:val="20"/>
              </w:rPr>
              <w:t>and also</w:t>
            </w:r>
            <w:proofErr w:type="gramEnd"/>
            <w:r w:rsidRPr="00066D06">
              <w:rPr>
                <w:rFonts w:ascii="Times New Roman" w:hAnsi="Times New Roman" w:cs="Times New Roman"/>
                <w:szCs w:val="20"/>
              </w:rPr>
              <w:t xml:space="preserve"> the FLANN approach.</w:t>
            </w:r>
          </w:p>
        </w:tc>
      </w:tr>
      <w:tr w:rsidR="003D12AF" w:rsidRPr="005718CA" w14:paraId="428E48AE" w14:textId="77777777" w:rsidTr="001116D7">
        <w:tc>
          <w:tcPr>
            <w:tcW w:w="8725" w:type="dxa"/>
          </w:tcPr>
          <w:p w14:paraId="2857F3EB" w14:textId="77777777" w:rsidR="003D12AF" w:rsidRPr="005718CA" w:rsidRDefault="003D12AF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65D70820" w14:textId="736FF005" w:rsidR="003D12AF" w:rsidRPr="005718CA" w:rsidRDefault="003D12AF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driving car simulation in CARLA simulator</w:t>
            </w:r>
          </w:p>
        </w:tc>
        <w:tc>
          <w:tcPr>
            <w:tcW w:w="2065" w:type="dxa"/>
          </w:tcPr>
          <w:p w14:paraId="1A9BB739" w14:textId="77777777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055FAD76" w14:textId="7D46A7AE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3D12AF" w:rsidRPr="005718CA" w14:paraId="14D3A7A4" w14:textId="77777777" w:rsidTr="001116D7">
        <w:tc>
          <w:tcPr>
            <w:tcW w:w="10790" w:type="dxa"/>
            <w:gridSpan w:val="2"/>
          </w:tcPr>
          <w:p w14:paraId="2E479320" w14:textId="77777777" w:rsidR="003D12AF" w:rsidRPr="005718CA" w:rsidRDefault="003D12AF" w:rsidP="003D12AF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200DA346" w14:textId="6D905415" w:rsidR="00025A55" w:rsidRDefault="00025A55" w:rsidP="003D12AF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ed ADAS system in CARLA simulator.</w:t>
            </w:r>
          </w:p>
          <w:p w14:paraId="55FFE04C" w14:textId="189B7CC0" w:rsidR="003D12AF" w:rsidRPr="005718CA" w:rsidRDefault="003D12AF" w:rsidP="003D12AF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</w:t>
            </w:r>
            <w:r>
              <w:rPr>
                <w:rFonts w:ascii="Times New Roman" w:hAnsi="Times New Roman" w:cs="Times New Roman"/>
                <w:szCs w:val="20"/>
              </w:rPr>
              <w:t>ed lattice planning algorithms with Bezier curve primitive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for turning the vehicle</w:t>
            </w:r>
            <w:r>
              <w:rPr>
                <w:rFonts w:ascii="Times New Roman" w:hAnsi="Times New Roman" w:cs="Times New Roman"/>
                <w:szCs w:val="20"/>
              </w:rPr>
              <w:t xml:space="preserve"> and overtaking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in low traffic scenarios in the CARLA simulator using python API.</w:t>
            </w:r>
          </w:p>
          <w:p w14:paraId="7DDE86DA" w14:textId="2F1940B5" w:rsidR="003D12AF" w:rsidRDefault="003D12AF" w:rsidP="003D12AF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</w:t>
            </w:r>
            <w:r>
              <w:rPr>
                <w:rFonts w:ascii="Times New Roman" w:hAnsi="Times New Roman" w:cs="Times New Roman"/>
                <w:szCs w:val="20"/>
              </w:rPr>
              <w:t>mplemented Adaptive Cruise control (ACC) to an autonomous agent.</w:t>
            </w:r>
          </w:p>
          <w:p w14:paraId="566A7B44" w14:textId="74912FD6" w:rsidR="003D12AF" w:rsidRDefault="003D12AF" w:rsidP="003D12AF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uned the algorithm to get different curvature of the path. </w:t>
            </w:r>
          </w:p>
          <w:p w14:paraId="1DB08FB7" w14:textId="77777777" w:rsidR="003D12AF" w:rsidRDefault="003D12AF" w:rsidP="003D12AF">
            <w:pPr>
              <w:rPr>
                <w:rFonts w:ascii="Times New Roman" w:hAnsi="Times New Roman" w:cs="Times New Roman"/>
                <w:szCs w:val="20"/>
              </w:rPr>
            </w:pPr>
          </w:p>
          <w:p w14:paraId="6B541C6E" w14:textId="7EF5259A" w:rsidR="003D12AF" w:rsidRPr="00066D06" w:rsidRDefault="003D12AF" w:rsidP="003D12AF">
            <w:pPr>
              <w:rPr>
                <w:rFonts w:ascii="Times New Roman" w:hAnsi="Times New Roman" w:cs="Times New Roman"/>
                <w:szCs w:val="20"/>
              </w:rPr>
            </w:pPr>
          </w:p>
        </w:tc>
      </w:tr>
      <w:tr w:rsidR="003D12AF" w:rsidRPr="005718CA" w14:paraId="01D98F86" w14:textId="77777777" w:rsidTr="001116D7">
        <w:tc>
          <w:tcPr>
            <w:tcW w:w="8725" w:type="dxa"/>
          </w:tcPr>
          <w:p w14:paraId="647C91B4" w14:textId="77777777" w:rsidR="003D12AF" w:rsidRPr="005718CA" w:rsidRDefault="003D12AF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14AD9254" w14:textId="3770265D" w:rsidR="003D12AF" w:rsidRPr="005718CA" w:rsidRDefault="003D12AF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Implementation and Visualization of Autonomous Robot Path Planning Algorithms</w:t>
            </w:r>
          </w:p>
        </w:tc>
        <w:tc>
          <w:tcPr>
            <w:tcW w:w="2065" w:type="dxa"/>
          </w:tcPr>
          <w:p w14:paraId="7E627A77" w14:textId="77777777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14"/>
                <w:szCs w:val="16"/>
              </w:rPr>
            </w:pPr>
          </w:p>
          <w:p w14:paraId="61D34A62" w14:textId="7C52F616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3D12AF" w:rsidRPr="005718CA" w14:paraId="1C58A001" w14:textId="77777777" w:rsidTr="001116D7">
        <w:tc>
          <w:tcPr>
            <w:tcW w:w="10790" w:type="dxa"/>
            <w:gridSpan w:val="2"/>
          </w:tcPr>
          <w:p w14:paraId="6743BF7B" w14:textId="77777777" w:rsidR="003D12AF" w:rsidRPr="005718CA" w:rsidRDefault="003D12AF" w:rsidP="003D12AF">
            <w:pPr>
              <w:pStyle w:val="ListParagraph"/>
              <w:spacing w:line="276" w:lineRule="auto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3F5433EB" w14:textId="0AE3FBE9" w:rsidR="003D12AF" w:rsidRPr="005718CA" w:rsidRDefault="003D12AF" w:rsidP="003D12AF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Implemented discrete and sampling-based algorithms such as A*, Weighted A*, Dijkstra, Probabilistic Road </w:t>
            </w:r>
            <w:proofErr w:type="gramStart"/>
            <w:r w:rsidRPr="005718CA">
              <w:rPr>
                <w:rFonts w:ascii="Times New Roman" w:hAnsi="Times New Roman" w:cs="Times New Roman"/>
                <w:szCs w:val="20"/>
              </w:rPr>
              <w:t>Map(</w:t>
            </w:r>
            <w:proofErr w:type="gramEnd"/>
            <w:r w:rsidRPr="005718CA">
              <w:rPr>
                <w:rFonts w:ascii="Times New Roman" w:hAnsi="Times New Roman" w:cs="Times New Roman"/>
                <w:szCs w:val="20"/>
              </w:rPr>
              <w:t>PRM), Rapidly exploring Random Tree (RRT), RRT*, and Informed RRT* to navigate through obstacles in a 2D environment.</w:t>
            </w:r>
          </w:p>
        </w:tc>
      </w:tr>
      <w:tr w:rsidR="003D12AF" w:rsidRPr="005718CA" w14:paraId="011F1C2C" w14:textId="77777777" w:rsidTr="001116D7">
        <w:tc>
          <w:tcPr>
            <w:tcW w:w="8725" w:type="dxa"/>
          </w:tcPr>
          <w:p w14:paraId="533897FC" w14:textId="77777777" w:rsidR="003D12AF" w:rsidRPr="005718CA" w:rsidRDefault="003D12AF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802F215" w14:textId="643EAB25" w:rsidR="003D12AF" w:rsidRPr="005718CA" w:rsidRDefault="003D12AF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Design and Simulation of a Quadruped Robot in different gaits and environments</w:t>
            </w:r>
          </w:p>
        </w:tc>
        <w:tc>
          <w:tcPr>
            <w:tcW w:w="2065" w:type="dxa"/>
          </w:tcPr>
          <w:p w14:paraId="2CDFAF6E" w14:textId="77777777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640DD130" w14:textId="2409F3EE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3D12AF" w:rsidRPr="005718CA" w14:paraId="7A5D4D32" w14:textId="77777777" w:rsidTr="001116D7">
        <w:tc>
          <w:tcPr>
            <w:tcW w:w="10790" w:type="dxa"/>
            <w:gridSpan w:val="2"/>
          </w:tcPr>
          <w:p w14:paraId="3792351D" w14:textId="77777777" w:rsidR="003D12AF" w:rsidRPr="005718CA" w:rsidRDefault="003D12AF" w:rsidP="003D12AF">
            <w:pPr>
              <w:pStyle w:val="ListParagraph"/>
              <w:ind w:left="360"/>
              <w:rPr>
                <w:rFonts w:ascii="Times New Roman" w:hAnsi="Times New Roman" w:cs="Times New Roman"/>
                <w:b/>
                <w:bCs/>
                <w:sz w:val="8"/>
                <w:szCs w:val="10"/>
              </w:rPr>
            </w:pPr>
          </w:p>
          <w:p w14:paraId="25A3D4D6" w14:textId="2D15C779" w:rsidR="003D12AF" w:rsidRPr="005718CA" w:rsidRDefault="003D12AF" w:rsidP="003D12AF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Developed Kinematic and Dynamic model of the quadruped using different approaches and implemented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different gaiting sequences (</w:t>
            </w:r>
            <w:proofErr w:type="spellStart"/>
            <w:r w:rsidRPr="005718CA">
              <w:rPr>
                <w:rFonts w:ascii="Times New Roman" w:hAnsi="Times New Roman" w:cs="Times New Roman"/>
                <w:szCs w:val="24"/>
              </w:rPr>
              <w:t>eg</w:t>
            </w:r>
            <w:proofErr w:type="spellEnd"/>
            <w:r w:rsidRPr="005718CA">
              <w:rPr>
                <w:rFonts w:ascii="Times New Roman" w:hAnsi="Times New Roman" w:cs="Times New Roman"/>
                <w:szCs w:val="24"/>
              </w:rPr>
              <w:t>: walk, trot, gallop).</w:t>
            </w:r>
          </w:p>
          <w:p w14:paraId="40759837" w14:textId="04F79DEB" w:rsidR="003D12AF" w:rsidRPr="005718CA" w:rsidRDefault="003D12AF" w:rsidP="003D12AF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Developed control architecture for all the legs of the quadruped. </w:t>
            </w:r>
          </w:p>
        </w:tc>
      </w:tr>
    </w:tbl>
    <w:p w14:paraId="6E787AB7" w14:textId="0EE22419" w:rsidR="00BE3A1C" w:rsidRPr="005718CA" w:rsidRDefault="00BE3A1C" w:rsidP="00552A44">
      <w:pPr>
        <w:spacing w:after="20"/>
        <w:rPr>
          <w:rFonts w:ascii="Times New Roman" w:hAnsi="Times New Roman" w:cs="Times New Roman"/>
          <w:sz w:val="10"/>
          <w:szCs w:val="12"/>
        </w:rPr>
      </w:pPr>
    </w:p>
    <w:p w14:paraId="44672094" w14:textId="238C52A1" w:rsidR="00D73C7E" w:rsidRPr="005718CA" w:rsidRDefault="00D73C7E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EXTRACURRICULAR ACTIVITIES</w:t>
      </w:r>
    </w:p>
    <w:p w14:paraId="148F90FA" w14:textId="3387E8FD" w:rsidR="00D73C7E" w:rsidRPr="005718CA" w:rsidRDefault="00D73C7E" w:rsidP="00D73C7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 xml:space="preserve">Teaching Assistant: </w:t>
      </w:r>
      <w:r w:rsidRPr="005718CA">
        <w:rPr>
          <w:rFonts w:ascii="Times New Roman" w:hAnsi="Times New Roman" w:cs="Times New Roman"/>
          <w:sz w:val="22"/>
          <w:szCs w:val="24"/>
        </w:rPr>
        <w:t>Assisted professor in organizing two graduate-level courses in Summer ’21.</w:t>
      </w:r>
    </w:p>
    <w:p w14:paraId="3E52E472" w14:textId="01EC3F92" w:rsidR="006C7B32" w:rsidRPr="005718CA" w:rsidRDefault="00D73C7E" w:rsidP="006C7B3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>Publicity Volunteer:</w:t>
      </w:r>
      <w:r w:rsidRPr="005718CA">
        <w:rPr>
          <w:rFonts w:ascii="Times New Roman" w:hAnsi="Times New Roman" w:cs="Times New Roman"/>
          <w:sz w:val="22"/>
          <w:szCs w:val="24"/>
        </w:rPr>
        <w:t xml:space="preserve"> Gathered the highest number of students from other universities for national level Tech-Fest ‘</w:t>
      </w:r>
      <w:proofErr w:type="spellStart"/>
      <w:r w:rsidRPr="005718CA">
        <w:rPr>
          <w:rFonts w:ascii="Times New Roman" w:hAnsi="Times New Roman" w:cs="Times New Roman"/>
          <w:sz w:val="22"/>
          <w:szCs w:val="24"/>
        </w:rPr>
        <w:t>Praveg</w:t>
      </w:r>
      <w:proofErr w:type="spellEnd"/>
      <w:r w:rsidRPr="005718CA">
        <w:rPr>
          <w:rFonts w:ascii="Times New Roman" w:hAnsi="Times New Roman" w:cs="Times New Roman"/>
          <w:sz w:val="22"/>
          <w:szCs w:val="24"/>
        </w:rPr>
        <w:t xml:space="preserve"> ’18.</w:t>
      </w:r>
    </w:p>
    <w:sectPr w:rsidR="006C7B32" w:rsidRPr="005718CA" w:rsidSect="00A03F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FE"/>
    <w:multiLevelType w:val="hybridMultilevel"/>
    <w:tmpl w:val="5358D6D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95C4D"/>
    <w:multiLevelType w:val="hybridMultilevel"/>
    <w:tmpl w:val="969ED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F0576"/>
    <w:multiLevelType w:val="hybridMultilevel"/>
    <w:tmpl w:val="7CEE30A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AC184F"/>
    <w:multiLevelType w:val="hybridMultilevel"/>
    <w:tmpl w:val="14E8547A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928033E"/>
    <w:multiLevelType w:val="hybridMultilevel"/>
    <w:tmpl w:val="677A410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703E3C"/>
    <w:multiLevelType w:val="hybridMultilevel"/>
    <w:tmpl w:val="57968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C876B3"/>
    <w:multiLevelType w:val="hybridMultilevel"/>
    <w:tmpl w:val="1BAAA7F2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4E40E5"/>
    <w:multiLevelType w:val="hybridMultilevel"/>
    <w:tmpl w:val="70D4FEBE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895E55"/>
    <w:multiLevelType w:val="hybridMultilevel"/>
    <w:tmpl w:val="5C800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3444461"/>
    <w:multiLevelType w:val="hybridMultilevel"/>
    <w:tmpl w:val="FC724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4F76DC6"/>
    <w:multiLevelType w:val="hybridMultilevel"/>
    <w:tmpl w:val="2B4EC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041FD3"/>
    <w:multiLevelType w:val="hybridMultilevel"/>
    <w:tmpl w:val="49A6C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9DE1F91"/>
    <w:multiLevelType w:val="hybridMultilevel"/>
    <w:tmpl w:val="87F65B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4F039D0"/>
    <w:multiLevelType w:val="hybridMultilevel"/>
    <w:tmpl w:val="331AB5D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2D46CA"/>
    <w:multiLevelType w:val="hybridMultilevel"/>
    <w:tmpl w:val="4F446EBC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10"/>
  </w:num>
  <w:num w:numId="4">
    <w:abstractNumId w:val="12"/>
  </w:num>
  <w:num w:numId="5">
    <w:abstractNumId w:val="9"/>
  </w:num>
  <w:num w:numId="6">
    <w:abstractNumId w:val="8"/>
  </w:num>
  <w:num w:numId="7">
    <w:abstractNumId w:val="11"/>
  </w:num>
  <w:num w:numId="8">
    <w:abstractNumId w:val="3"/>
  </w:num>
  <w:num w:numId="9">
    <w:abstractNumId w:val="14"/>
  </w:num>
  <w:num w:numId="10">
    <w:abstractNumId w:val="4"/>
  </w:num>
  <w:num w:numId="11">
    <w:abstractNumId w:val="7"/>
  </w:num>
  <w:num w:numId="12">
    <w:abstractNumId w:val="2"/>
  </w:num>
  <w:num w:numId="13">
    <w:abstractNumId w:val="0"/>
  </w:num>
  <w:num w:numId="14">
    <w:abstractNumId w:val="6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MDO1MDI0NDcyNLZU0lEKTi0uzszPAykwNKwFALnbMnEtAAAA"/>
  </w:docVars>
  <w:rsids>
    <w:rsidRoot w:val="00A03F68"/>
    <w:rsid w:val="00025A55"/>
    <w:rsid w:val="0003689D"/>
    <w:rsid w:val="00066D06"/>
    <w:rsid w:val="000A5349"/>
    <w:rsid w:val="001116D7"/>
    <w:rsid w:val="00126571"/>
    <w:rsid w:val="00187294"/>
    <w:rsid w:val="002203CC"/>
    <w:rsid w:val="0023290A"/>
    <w:rsid w:val="00236908"/>
    <w:rsid w:val="002437C5"/>
    <w:rsid w:val="00274F8C"/>
    <w:rsid w:val="002923EF"/>
    <w:rsid w:val="00313639"/>
    <w:rsid w:val="003D12AF"/>
    <w:rsid w:val="004104BC"/>
    <w:rsid w:val="004D5C67"/>
    <w:rsid w:val="00511377"/>
    <w:rsid w:val="00552A44"/>
    <w:rsid w:val="005718CA"/>
    <w:rsid w:val="005932E6"/>
    <w:rsid w:val="005D0AEE"/>
    <w:rsid w:val="006669D4"/>
    <w:rsid w:val="006731C3"/>
    <w:rsid w:val="006731E3"/>
    <w:rsid w:val="006A4B3A"/>
    <w:rsid w:val="006C01D5"/>
    <w:rsid w:val="006C7B32"/>
    <w:rsid w:val="007A352B"/>
    <w:rsid w:val="007A3FAE"/>
    <w:rsid w:val="008013A2"/>
    <w:rsid w:val="00856425"/>
    <w:rsid w:val="0088475C"/>
    <w:rsid w:val="008A6BF8"/>
    <w:rsid w:val="008E6209"/>
    <w:rsid w:val="008F1027"/>
    <w:rsid w:val="00926708"/>
    <w:rsid w:val="00953902"/>
    <w:rsid w:val="009C4C86"/>
    <w:rsid w:val="009D4332"/>
    <w:rsid w:val="009E66DC"/>
    <w:rsid w:val="00A03F68"/>
    <w:rsid w:val="00A17496"/>
    <w:rsid w:val="00AD567E"/>
    <w:rsid w:val="00B6683E"/>
    <w:rsid w:val="00BE3A1C"/>
    <w:rsid w:val="00CF67C0"/>
    <w:rsid w:val="00D15FFE"/>
    <w:rsid w:val="00D220E2"/>
    <w:rsid w:val="00D73C7E"/>
    <w:rsid w:val="00DA0624"/>
    <w:rsid w:val="00DC7A22"/>
    <w:rsid w:val="00DD3079"/>
    <w:rsid w:val="00E82EC5"/>
    <w:rsid w:val="00EA0D88"/>
    <w:rsid w:val="00EF3B5C"/>
    <w:rsid w:val="00F06DBC"/>
    <w:rsid w:val="00F1743B"/>
    <w:rsid w:val="00F92DB9"/>
    <w:rsid w:val="00FC2051"/>
    <w:rsid w:val="00FF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1A710"/>
  <w15:chartTrackingRefBased/>
  <w15:docId w15:val="{89795C28-65CC-41E5-B9E2-FCF8D14AC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027"/>
    <w:pPr>
      <w:spacing w:line="240" w:lineRule="auto"/>
    </w:pPr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3F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F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F1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0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mehta@wpi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246A679234D546B5651AB1B84C05D3" ma:contentTypeVersion="7" ma:contentTypeDescription="Create a new document." ma:contentTypeScope="" ma:versionID="d80e32610771cd8270c9a2245764936b">
  <xsd:schema xmlns:xsd="http://www.w3.org/2001/XMLSchema" xmlns:xs="http://www.w3.org/2001/XMLSchema" xmlns:p="http://schemas.microsoft.com/office/2006/metadata/properties" xmlns:ns3="80776f9d-29d1-4d1f-85f1-fe6b0606df25" xmlns:ns4="ece84045-5d8d-4c8b-adb3-c41fb3578f59" targetNamespace="http://schemas.microsoft.com/office/2006/metadata/properties" ma:root="true" ma:fieldsID="83f85dcfa0fffe8702060c6fe7eedf30" ns3:_="" ns4:_="">
    <xsd:import namespace="80776f9d-29d1-4d1f-85f1-fe6b0606df25"/>
    <xsd:import namespace="ece84045-5d8d-4c8b-adb3-c41fb3578f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76f9d-29d1-4d1f-85f1-fe6b0606df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84045-5d8d-4c8b-adb3-c41fb3578f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D03A4C-D8DA-4F40-8CDC-6136F7A53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76f9d-29d1-4d1f-85f1-fe6b0606df25"/>
    <ds:schemaRef ds:uri="ece84045-5d8d-4c8b-adb3-c41fb357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9E6662-1E70-4FD0-9406-E65859D72E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31245A-0AB7-412D-9496-8676B64B7D4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8</Words>
  <Characters>330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Neet Mehulkumar</dc:creator>
  <cp:keywords/>
  <dc:description/>
  <cp:lastModifiedBy>Mehta, Neet Mehulkumar</cp:lastModifiedBy>
  <cp:revision>2</cp:revision>
  <cp:lastPrinted>2021-11-08T06:08:00Z</cp:lastPrinted>
  <dcterms:created xsi:type="dcterms:W3CDTF">2021-11-08T06:10:00Z</dcterms:created>
  <dcterms:modified xsi:type="dcterms:W3CDTF">2021-11-08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246A679234D546B5651AB1B84C05D3</vt:lpwstr>
  </property>
</Properties>
</file>